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365B68" w14:textId="0BBD4B61" w:rsidR="00B91954" w:rsidRDefault="00B91954" w:rsidP="00B91954"/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D0CECE" w:themeColor="background2" w:themeShade="E6"/>
          <w:insideV w:val="single" w:sz="4" w:space="0" w:color="D0CECE" w:themeColor="background2" w:themeShade="E6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58"/>
        <w:gridCol w:w="1800"/>
        <w:gridCol w:w="3059"/>
      </w:tblGrid>
      <w:tr w:rsidR="00191B35" w:rsidRPr="00191B35" w14:paraId="688480EC" w14:textId="77777777" w:rsidTr="0076629F">
        <w:trPr>
          <w:trHeight w:val="227"/>
          <w:jc w:val="center"/>
        </w:trPr>
        <w:tc>
          <w:tcPr>
            <w:tcW w:w="0" w:type="auto"/>
            <w:shd w:val="clear" w:color="auto" w:fill="auto"/>
            <w:tcMar>
              <w:left w:w="0" w:type="dxa"/>
              <w:right w:w="227" w:type="dxa"/>
            </w:tcMar>
            <w:vAlign w:val="center"/>
          </w:tcPr>
          <w:p w14:paraId="04D18A3C" w14:textId="5A321CAC" w:rsidR="002F0A3F" w:rsidRPr="00191B35" w:rsidRDefault="002F0A3F" w:rsidP="005905D8">
            <w:pPr>
              <w:pStyle w:val="indentedBodyStyle"/>
              <w:spacing w:after="120"/>
              <w:rPr>
                <w:rStyle w:val="sectionTitleCharacterStyle"/>
                <w:b w:val="0"/>
                <w:sz w:val="22"/>
              </w:rPr>
            </w:pPr>
            <w:r w:rsidRPr="00191B35">
              <w:rPr>
                <w:rStyle w:val="sectionTitleCharacterStyle"/>
                <w:b w:val="0"/>
                <w:sz w:val="22"/>
              </w:rPr>
              <w:t>emailaddress@domain.com</w:t>
            </w:r>
          </w:p>
        </w:tc>
        <w:tc>
          <w:tcPr>
            <w:tcW w:w="0" w:type="auto"/>
            <w:shd w:val="clear" w:color="auto" w:fill="auto"/>
            <w:tcMar>
              <w:left w:w="227" w:type="dxa"/>
              <w:right w:w="227" w:type="dxa"/>
            </w:tcMar>
            <w:vAlign w:val="center"/>
          </w:tcPr>
          <w:p w14:paraId="75B0CDBA" w14:textId="1A4C807B" w:rsidR="002F0A3F" w:rsidRPr="00191B35" w:rsidRDefault="004749EA" w:rsidP="005905D8">
            <w:pPr>
              <w:pStyle w:val="indentedBodyStyle"/>
              <w:spacing w:after="120"/>
              <w:rPr>
                <w:rStyle w:val="sectionTitleCharacterStyle"/>
                <w:b w:val="0"/>
                <w:sz w:val="22"/>
              </w:rPr>
            </w:pPr>
            <w:r w:rsidRPr="00191B35">
              <w:rPr>
                <w:rStyle w:val="sectionTitleCharacterStyle"/>
                <w:b w:val="0"/>
                <w:sz w:val="22"/>
              </w:rPr>
              <w:t>0000 000 000</w:t>
            </w:r>
          </w:p>
        </w:tc>
        <w:tc>
          <w:tcPr>
            <w:tcW w:w="0" w:type="auto"/>
            <w:shd w:val="clear" w:color="auto" w:fill="auto"/>
            <w:tcMar>
              <w:left w:w="227" w:type="dxa"/>
              <w:right w:w="227" w:type="dxa"/>
            </w:tcMar>
            <w:vAlign w:val="center"/>
          </w:tcPr>
          <w:p w14:paraId="1AD13FAD" w14:textId="68CF2FF7" w:rsidR="002F0A3F" w:rsidRPr="00191B35" w:rsidRDefault="00191B35" w:rsidP="005905D8">
            <w:pPr>
              <w:pStyle w:val="emailLinkHeader"/>
              <w:spacing w:after="120"/>
              <w:rPr>
                <w:rStyle w:val="sectionTitleCharacterStyle"/>
                <w:b w:val="0"/>
                <w:sz w:val="22"/>
              </w:rPr>
            </w:pPr>
            <w:r w:rsidRPr="00191B35">
              <w:rPr>
                <w:color w:val="FFFFFF" w:themeColor="background1"/>
              </w:rPr>
              <w:t>linkedin.com/in/</w:t>
            </w:r>
            <w:proofErr w:type="spellStart"/>
            <w:r w:rsidRPr="00191B35">
              <w:rPr>
                <w:color w:val="FFFFFF" w:themeColor="background1"/>
              </w:rPr>
              <w:t>yourprofile</w:t>
            </w:r>
            <w:proofErr w:type="spellEnd"/>
            <w:r w:rsidRPr="00191B35">
              <w:rPr>
                <w:color w:val="FFFFFF" w:themeColor="background1"/>
              </w:rPr>
              <w:t>/</w:t>
            </w:r>
          </w:p>
        </w:tc>
      </w:tr>
    </w:tbl>
    <w:p w14:paraId="3644EB3E" w14:textId="729EC150" w:rsidR="00CA17ED" w:rsidRPr="00191B35" w:rsidRDefault="00191B35" w:rsidP="005905D8">
      <w:pPr>
        <w:spacing w:after="120"/>
        <w:jc w:val="center"/>
        <w:rPr>
          <w:color w:val="FFFFFF" w:themeColor="background1"/>
        </w:rPr>
      </w:pPr>
      <w:r w:rsidRPr="00191B35">
        <w:rPr>
          <w:rStyle w:val="sectionTitleCharacterStyle"/>
          <w:b w:val="0"/>
          <w:sz w:val="22"/>
        </w:rPr>
        <w:t>Street, Suburb State Postcode</w:t>
      </w:r>
    </w:p>
    <w:p w14:paraId="718E4AA7" w14:textId="792009A2" w:rsidR="00BC7D8B" w:rsidRDefault="00BC7D8B" w:rsidP="00BC7D8B"/>
    <w:p w14:paraId="5D1E7221" w14:textId="77777777" w:rsidR="00E8298F" w:rsidRPr="00BC7D8B" w:rsidRDefault="00E8298F" w:rsidP="00BC7D8B"/>
    <w:tbl>
      <w:tblPr>
        <w:tblStyle w:val="TableGrid"/>
        <w:tblW w:w="104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5"/>
        <w:gridCol w:w="7240"/>
      </w:tblGrid>
      <w:tr w:rsidR="00D404BD" w14:paraId="369780B9" w14:textId="77777777" w:rsidTr="00661697">
        <w:trPr>
          <w:trHeight w:val="12638"/>
        </w:trPr>
        <w:tc>
          <w:tcPr>
            <w:tcW w:w="3255" w:type="dxa"/>
            <w:shd w:val="clear" w:color="auto" w:fill="auto"/>
            <w:tcMar>
              <w:left w:w="0" w:type="dxa"/>
              <w:right w:w="397" w:type="dxa"/>
            </w:tcMar>
          </w:tcPr>
          <w:p w14:paraId="1C49AFDB" w14:textId="404CB761" w:rsidR="00136346" w:rsidRPr="00612949" w:rsidRDefault="00136346" w:rsidP="00EA3D5D">
            <w:pPr>
              <w:pStyle w:val="Headingwithborder"/>
              <w:rPr>
                <w:color w:val="000000" w:themeColor="text1"/>
              </w:rPr>
            </w:pPr>
            <w:r w:rsidRPr="00612949">
              <w:rPr>
                <w:color w:val="000000" w:themeColor="text1"/>
              </w:rPr>
              <w:t>Key skills</w:t>
            </w:r>
          </w:p>
          <w:p w14:paraId="4313E5F9" w14:textId="3B803FA0" w:rsidR="00EC35C2" w:rsidRDefault="006E05A1" w:rsidP="0054685B">
            <w:pPr>
              <w:pStyle w:val="bulletStyle"/>
              <w:rPr>
                <w:rStyle w:val="locationCharacterStyle"/>
                <w:color w:val="000000" w:themeColor="text1"/>
                <w:sz w:val="22"/>
              </w:rPr>
            </w:pPr>
            <w:r>
              <w:rPr>
                <w:rStyle w:val="locationCharacterStyle"/>
                <w:color w:val="000000" w:themeColor="text1"/>
                <w:sz w:val="22"/>
              </w:rPr>
              <w:t>Skill one</w:t>
            </w:r>
          </w:p>
          <w:p w14:paraId="4215C02E" w14:textId="120FBD27" w:rsidR="006E05A1" w:rsidRDefault="006E05A1" w:rsidP="0054685B">
            <w:pPr>
              <w:pStyle w:val="bulletStyle"/>
              <w:rPr>
                <w:rStyle w:val="locationCharacterStyle"/>
                <w:color w:val="000000" w:themeColor="text1"/>
                <w:sz w:val="22"/>
              </w:rPr>
            </w:pPr>
            <w:r>
              <w:rPr>
                <w:rStyle w:val="locationCharacterStyle"/>
                <w:color w:val="000000" w:themeColor="text1"/>
                <w:sz w:val="22"/>
              </w:rPr>
              <w:t>Skill two</w:t>
            </w:r>
          </w:p>
          <w:p w14:paraId="00D8425C" w14:textId="057635D3" w:rsidR="006E05A1" w:rsidRDefault="006E05A1" w:rsidP="0054685B">
            <w:pPr>
              <w:pStyle w:val="bulletStyle"/>
              <w:rPr>
                <w:rStyle w:val="locationCharacterStyle"/>
                <w:color w:val="000000" w:themeColor="text1"/>
                <w:sz w:val="22"/>
              </w:rPr>
            </w:pPr>
            <w:r>
              <w:rPr>
                <w:rStyle w:val="locationCharacterStyle"/>
                <w:color w:val="000000" w:themeColor="text1"/>
                <w:sz w:val="22"/>
              </w:rPr>
              <w:t>Skill three</w:t>
            </w:r>
          </w:p>
          <w:p w14:paraId="22FB9E25" w14:textId="46BCEBC2" w:rsidR="006E05A1" w:rsidRDefault="006E05A1" w:rsidP="0054685B">
            <w:pPr>
              <w:pStyle w:val="bulletStyle"/>
              <w:rPr>
                <w:rStyle w:val="locationCharacterStyle"/>
                <w:color w:val="000000" w:themeColor="text1"/>
                <w:sz w:val="22"/>
              </w:rPr>
            </w:pPr>
            <w:r>
              <w:rPr>
                <w:rStyle w:val="locationCharacterStyle"/>
                <w:color w:val="000000" w:themeColor="text1"/>
                <w:sz w:val="22"/>
              </w:rPr>
              <w:t>Skill four</w:t>
            </w:r>
          </w:p>
          <w:p w14:paraId="58AD53B5" w14:textId="1DAA3C98" w:rsidR="006E05A1" w:rsidRDefault="006E05A1" w:rsidP="0054685B">
            <w:pPr>
              <w:pStyle w:val="bulletStyle"/>
              <w:rPr>
                <w:rStyle w:val="locationCharacterStyle"/>
                <w:color w:val="000000" w:themeColor="text1"/>
                <w:sz w:val="22"/>
              </w:rPr>
            </w:pPr>
            <w:r>
              <w:rPr>
                <w:rStyle w:val="locationCharacterStyle"/>
                <w:color w:val="000000" w:themeColor="text1"/>
                <w:sz w:val="22"/>
              </w:rPr>
              <w:t>Skill five</w:t>
            </w:r>
          </w:p>
          <w:p w14:paraId="26E35994" w14:textId="17BA29A5" w:rsidR="006E05A1" w:rsidRDefault="006E05A1" w:rsidP="0054685B">
            <w:pPr>
              <w:pStyle w:val="bulletStyle"/>
              <w:rPr>
                <w:rStyle w:val="locationCharacterStyle"/>
                <w:color w:val="000000" w:themeColor="text1"/>
                <w:sz w:val="22"/>
              </w:rPr>
            </w:pPr>
            <w:r>
              <w:rPr>
                <w:rStyle w:val="locationCharacterStyle"/>
                <w:color w:val="000000" w:themeColor="text1"/>
                <w:sz w:val="22"/>
              </w:rPr>
              <w:t xml:space="preserve">Skill six </w:t>
            </w:r>
          </w:p>
          <w:p w14:paraId="5BDC50D8" w14:textId="45E0CFDA" w:rsidR="006E05A1" w:rsidRDefault="006E05A1" w:rsidP="0054685B">
            <w:pPr>
              <w:pStyle w:val="bulletStyle"/>
              <w:rPr>
                <w:rStyle w:val="locationCharacterStyle"/>
                <w:color w:val="000000" w:themeColor="text1"/>
                <w:sz w:val="22"/>
              </w:rPr>
            </w:pPr>
            <w:r>
              <w:rPr>
                <w:rStyle w:val="locationCharacterStyle"/>
                <w:color w:val="000000" w:themeColor="text1"/>
                <w:sz w:val="22"/>
              </w:rPr>
              <w:t>Skill seven</w:t>
            </w:r>
          </w:p>
          <w:p w14:paraId="5C92C2E6" w14:textId="41E526DC" w:rsidR="006E05A1" w:rsidRPr="00612949" w:rsidRDefault="006E05A1" w:rsidP="0054685B">
            <w:pPr>
              <w:pStyle w:val="bulletStyle"/>
              <w:rPr>
                <w:rStyle w:val="locationCharacterStyle"/>
                <w:color w:val="000000" w:themeColor="text1"/>
                <w:sz w:val="22"/>
              </w:rPr>
            </w:pPr>
            <w:r>
              <w:rPr>
                <w:rStyle w:val="locationCharacterStyle"/>
                <w:color w:val="000000" w:themeColor="text1"/>
                <w:sz w:val="22"/>
              </w:rPr>
              <w:t>Skill eight</w:t>
            </w:r>
          </w:p>
          <w:p w14:paraId="1206798A" w14:textId="77777777" w:rsidR="004B0B51" w:rsidRPr="004B0B51" w:rsidRDefault="004B0B51" w:rsidP="004B0B51">
            <w:pPr>
              <w:rPr>
                <w:lang w:val="en-GB"/>
              </w:rPr>
            </w:pPr>
          </w:p>
          <w:p w14:paraId="4AC3B4F3" w14:textId="5101A15F" w:rsidR="0092546B" w:rsidRDefault="0092546B" w:rsidP="00136346">
            <w:pPr>
              <w:rPr>
                <w:lang w:val="en-GB"/>
              </w:rPr>
            </w:pPr>
          </w:p>
          <w:p w14:paraId="68E07844" w14:textId="77777777" w:rsidR="0092546B" w:rsidRPr="00612949" w:rsidRDefault="0092546B" w:rsidP="0092546B">
            <w:pPr>
              <w:pStyle w:val="Headingwithborder"/>
              <w:rPr>
                <w:color w:val="000000" w:themeColor="text1"/>
                <w:lang w:val="en-GB"/>
              </w:rPr>
            </w:pPr>
            <w:r w:rsidRPr="00612949">
              <w:rPr>
                <w:color w:val="000000" w:themeColor="text1"/>
                <w:lang w:val="en-GB"/>
              </w:rPr>
              <w:t>Education</w:t>
            </w:r>
          </w:p>
          <w:p w14:paraId="0672C1F1" w14:textId="3E2DD410" w:rsidR="0092546B" w:rsidRPr="00612949" w:rsidRDefault="00EC35C2" w:rsidP="0054685B">
            <w:pPr>
              <w:pStyle w:val="indentedBodyStyle"/>
            </w:pPr>
            <w:r>
              <w:rPr>
                <w:rStyle w:val="roleTitleCharacterStyle"/>
                <w:color w:val="000000" w:themeColor="text1"/>
              </w:rPr>
              <w:t>Course or qualification</w:t>
            </w:r>
            <w:r w:rsidR="0092546B" w:rsidRPr="00612949">
              <w:rPr>
                <w:rStyle w:val="roleTitleCharacterStyle"/>
                <w:color w:val="000000" w:themeColor="text1"/>
              </w:rPr>
              <w:t xml:space="preserve"> </w:t>
            </w:r>
            <w:r w:rsidR="0092546B" w:rsidRPr="00612949">
              <w:rPr>
                <w:rStyle w:val="locationCharacterStyle"/>
                <w:color w:val="000000" w:themeColor="text1"/>
              </w:rPr>
              <w:t xml:space="preserve">from </w:t>
            </w:r>
            <w:r>
              <w:rPr>
                <w:rStyle w:val="locationCharacterStyle"/>
                <w:color w:val="000000" w:themeColor="text1"/>
              </w:rPr>
              <w:t>I</w:t>
            </w:r>
            <w:r>
              <w:rPr>
                <w:rStyle w:val="locationCharacterStyle"/>
              </w:rPr>
              <w:t>nstitution Name</w:t>
            </w:r>
          </w:p>
          <w:p w14:paraId="7B86E9FA" w14:textId="06301370" w:rsidR="0092546B" w:rsidRDefault="0092546B" w:rsidP="00EC35C2">
            <w:pPr>
              <w:pStyle w:val="roleDateStyle"/>
            </w:pPr>
            <w:r w:rsidRPr="00612949">
              <w:t xml:space="preserve">Graduated </w:t>
            </w:r>
            <w:r w:rsidR="00EC35C2">
              <w:t>YYYY</w:t>
            </w:r>
          </w:p>
          <w:p w14:paraId="7EF99F91" w14:textId="77777777" w:rsidR="00612949" w:rsidRPr="00612949" w:rsidRDefault="00612949" w:rsidP="00EC35C2">
            <w:pPr>
              <w:pStyle w:val="roleDateStyle"/>
            </w:pPr>
          </w:p>
          <w:p w14:paraId="04C8C385" w14:textId="77777777" w:rsidR="00EC35C2" w:rsidRPr="003E1B26" w:rsidRDefault="00EC35C2" w:rsidP="0054685B">
            <w:pPr>
              <w:pStyle w:val="indentedBodyStyle"/>
            </w:pPr>
            <w:r w:rsidRPr="003E1B26">
              <w:rPr>
                <w:rStyle w:val="roleTitleCharacterStyle"/>
                <w:color w:val="000000" w:themeColor="text1"/>
              </w:rPr>
              <w:t xml:space="preserve">Course or qualification </w:t>
            </w:r>
            <w:r w:rsidRPr="003E1B26">
              <w:rPr>
                <w:rStyle w:val="locationCharacterStyle"/>
                <w:color w:val="000000" w:themeColor="text1"/>
              </w:rPr>
              <w:t>from Institution Name</w:t>
            </w:r>
          </w:p>
          <w:p w14:paraId="67DF4546" w14:textId="19D0933D" w:rsidR="0092546B" w:rsidRPr="004B0B51" w:rsidRDefault="0092546B" w:rsidP="00EC35C2">
            <w:pPr>
              <w:pStyle w:val="roleDateStyle"/>
            </w:pPr>
            <w:r w:rsidRPr="004B0B51">
              <w:t xml:space="preserve">Graduated </w:t>
            </w:r>
            <w:r w:rsidR="00EC35C2">
              <w:t>YYYY</w:t>
            </w:r>
          </w:p>
          <w:p w14:paraId="4698A436" w14:textId="77777777" w:rsidR="0092546B" w:rsidRDefault="0092546B" w:rsidP="00136346">
            <w:pPr>
              <w:rPr>
                <w:lang w:val="en-GB"/>
              </w:rPr>
            </w:pPr>
          </w:p>
          <w:p w14:paraId="548B3434" w14:textId="77777777" w:rsidR="00BC7D8B" w:rsidRPr="00136346" w:rsidRDefault="00BC7D8B" w:rsidP="00136346">
            <w:pPr>
              <w:rPr>
                <w:lang w:val="en-GB"/>
              </w:rPr>
            </w:pPr>
          </w:p>
          <w:p w14:paraId="5159D8BD" w14:textId="77777777" w:rsidR="00136346" w:rsidRPr="00136346" w:rsidRDefault="00136346" w:rsidP="00136346">
            <w:pPr>
              <w:rPr>
                <w:lang w:val="en-GB"/>
              </w:rPr>
            </w:pPr>
          </w:p>
          <w:p w14:paraId="5BB4397C" w14:textId="77777777" w:rsidR="00D404BD" w:rsidRDefault="00D404BD" w:rsidP="00D404BD">
            <w:pPr>
              <w:ind w:right="-109"/>
            </w:pPr>
          </w:p>
        </w:tc>
        <w:tc>
          <w:tcPr>
            <w:tcW w:w="7240" w:type="dxa"/>
            <w:tcMar>
              <w:left w:w="397" w:type="dxa"/>
              <w:right w:w="0" w:type="dxa"/>
            </w:tcMar>
          </w:tcPr>
          <w:p w14:paraId="56FB2B63" w14:textId="403033A7" w:rsidR="00D404BD" w:rsidRPr="003E1B26" w:rsidRDefault="00D404BD" w:rsidP="00D404BD">
            <w:pPr>
              <w:pStyle w:val="Headingwithborder"/>
              <w:ind w:left="2127" w:hanging="2127"/>
              <w:rPr>
                <w:color w:val="000000" w:themeColor="text1"/>
              </w:rPr>
            </w:pPr>
            <w:r w:rsidRPr="003E1B26">
              <w:rPr>
                <w:rStyle w:val="sectionTitleCharacterStyle"/>
                <w:rFonts w:cstheme="minorBidi"/>
                <w:b/>
                <w:color w:val="000000" w:themeColor="text1"/>
                <w:sz w:val="32"/>
              </w:rPr>
              <w:t>Summary</w:t>
            </w:r>
          </w:p>
          <w:p w14:paraId="60D4533D" w14:textId="5735F10C" w:rsidR="00D404BD" w:rsidRDefault="00350E0B" w:rsidP="0054685B">
            <w:pPr>
              <w:pStyle w:val="indentedBodyStyle"/>
              <w:rPr>
                <w:rStyle w:val="plainTextCharacterStyle"/>
                <w:color w:val="000000" w:themeColor="text1"/>
              </w:rPr>
            </w:pPr>
            <w:r w:rsidRPr="00350E0B">
              <w:rPr>
                <w:rStyle w:val="plainTextCharacterStyle"/>
                <w:color w:val="000000" w:themeColor="text1"/>
              </w:rPr>
              <w:t>Craft a brief, impactful elevator pitch to impress potential employers in just a few lines. Find examples of personal summaries and more tips on selling yourself in 40 words or less at "</w:t>
            </w:r>
            <w:hyperlink r:id="rId8" w:history="1">
              <w:r w:rsidRPr="00C739D8">
                <w:rPr>
                  <w:rStyle w:val="Hyperlink"/>
                </w:rPr>
                <w:t>How to sell yourself in 40 words or less</w:t>
              </w:r>
            </w:hyperlink>
            <w:r w:rsidRPr="00350E0B">
              <w:rPr>
                <w:rStyle w:val="plainTextCharacterStyle"/>
                <w:color w:val="000000" w:themeColor="text1"/>
              </w:rPr>
              <w:t>".</w:t>
            </w:r>
          </w:p>
          <w:p w14:paraId="0721094F" w14:textId="77777777" w:rsidR="00350E0B" w:rsidRPr="00350E0B" w:rsidRDefault="00350E0B" w:rsidP="00350E0B"/>
          <w:p w14:paraId="06652034" w14:textId="61863A2D" w:rsidR="006E6F20" w:rsidRPr="00612949" w:rsidRDefault="006E6F20" w:rsidP="006E6F20">
            <w:pPr>
              <w:pStyle w:val="Headingwithborder"/>
              <w:rPr>
                <w:rStyle w:val="sectionTitleCharacterStyle"/>
                <w:rFonts w:cstheme="minorBidi"/>
                <w:b/>
                <w:color w:val="000000" w:themeColor="text1"/>
                <w:sz w:val="32"/>
              </w:rPr>
            </w:pPr>
            <w:r>
              <w:rPr>
                <w:rStyle w:val="sectionTitleCharacterStyle"/>
                <w:rFonts w:cstheme="minorBidi"/>
                <w:b/>
                <w:color w:val="000000" w:themeColor="text1"/>
                <w:sz w:val="32"/>
              </w:rPr>
              <w:t>A</w:t>
            </w:r>
            <w:r>
              <w:rPr>
                <w:rStyle w:val="sectionTitleCharacterStyle"/>
                <w:b/>
                <w:color w:val="000000" w:themeColor="text1"/>
                <w:sz w:val="32"/>
              </w:rPr>
              <w:t>chievements</w:t>
            </w:r>
          </w:p>
          <w:p w14:paraId="09B26DEB" w14:textId="77777777" w:rsidR="00191B35" w:rsidRPr="008F1FD2" w:rsidRDefault="00191B35" w:rsidP="00191B35">
            <w:pPr>
              <w:pStyle w:val="bulletStyle"/>
              <w:rPr>
                <w:rStyle w:val="locationCharacterStyle"/>
                <w:color w:val="000000" w:themeColor="text1"/>
                <w:sz w:val="22"/>
              </w:rPr>
            </w:pPr>
            <w:r w:rsidRPr="008F1FD2">
              <w:rPr>
                <w:rStyle w:val="locationCharacterStyle"/>
                <w:color w:val="000000" w:themeColor="text1"/>
                <w:sz w:val="22"/>
              </w:rPr>
              <w:t>Insert 2 to 3 major achievements supported by numbers</w:t>
            </w:r>
          </w:p>
          <w:p w14:paraId="4C8A2466" w14:textId="3494C8DB" w:rsidR="00D404BD" w:rsidRPr="003E1B26" w:rsidRDefault="006E6F20" w:rsidP="00D404BD">
            <w:pPr>
              <w:pStyle w:val="Headingwithborder"/>
              <w:rPr>
                <w:rStyle w:val="sectionTitleCharacterStyle"/>
                <w:rFonts w:cstheme="minorBidi"/>
                <w:b/>
                <w:color w:val="000000" w:themeColor="text1"/>
                <w:sz w:val="32"/>
              </w:rPr>
            </w:pPr>
            <w:r>
              <w:rPr>
                <w:rStyle w:val="sectionTitleCharacterStyle"/>
                <w:rFonts w:cstheme="minorBidi"/>
                <w:b/>
                <w:color w:val="000000" w:themeColor="text1"/>
                <w:sz w:val="32"/>
              </w:rPr>
              <w:br/>
            </w:r>
            <w:r w:rsidR="00D404BD" w:rsidRPr="003E1B26">
              <w:rPr>
                <w:rStyle w:val="sectionTitleCharacterStyle"/>
                <w:rFonts w:cstheme="minorBidi"/>
                <w:b/>
                <w:color w:val="000000" w:themeColor="text1"/>
                <w:sz w:val="32"/>
              </w:rPr>
              <w:t>Career history</w:t>
            </w:r>
          </w:p>
          <w:p w14:paraId="6AA343B4" w14:textId="4BFA89FF" w:rsidR="00D404BD" w:rsidRPr="003E1B26" w:rsidRDefault="00EC35C2" w:rsidP="0054685B">
            <w:pPr>
              <w:pStyle w:val="indentedBodyStyle"/>
            </w:pPr>
            <w:r w:rsidRPr="003E1B26">
              <w:rPr>
                <w:rStyle w:val="roleTitleCharacterStyle"/>
                <w:color w:val="000000" w:themeColor="text1"/>
              </w:rPr>
              <w:t>Role Title</w:t>
            </w:r>
            <w:r w:rsidR="00D404BD" w:rsidRPr="003E1B26">
              <w:rPr>
                <w:rStyle w:val="locationCharacterStyle"/>
                <w:color w:val="000000" w:themeColor="text1"/>
              </w:rPr>
              <w:t xml:space="preserve"> at </w:t>
            </w:r>
            <w:r w:rsidRPr="003E1B26">
              <w:rPr>
                <w:rStyle w:val="locationCharacterStyle"/>
                <w:color w:val="000000" w:themeColor="text1"/>
              </w:rPr>
              <w:t>Company Name</w:t>
            </w:r>
          </w:p>
          <w:p w14:paraId="14694AC0" w14:textId="7854E5C9" w:rsidR="00D404BD" w:rsidRPr="004B0B51" w:rsidRDefault="00EC35C2" w:rsidP="00EC35C2">
            <w:pPr>
              <w:pStyle w:val="roleDateStyle"/>
            </w:pPr>
            <w:r>
              <w:t xml:space="preserve">Month YYYY </w:t>
            </w:r>
            <w:r w:rsidR="009C7C4F" w:rsidRPr="004B0B51">
              <w:t>–</w:t>
            </w:r>
            <w:r w:rsidR="00D404BD" w:rsidRPr="004B0B51">
              <w:t xml:space="preserve"> </w:t>
            </w:r>
            <w:r>
              <w:t>Month YYYY</w:t>
            </w:r>
          </w:p>
          <w:p w14:paraId="66F66619" w14:textId="77777777" w:rsidR="00EC35C2" w:rsidRPr="003E1B26" w:rsidRDefault="00EC35C2" w:rsidP="00A85C31">
            <w:pPr>
              <w:pStyle w:val="bulletStyle"/>
              <w:numPr>
                <w:ilvl w:val="0"/>
                <w:numId w:val="0"/>
              </w:numPr>
              <w:rPr>
                <w:rStyle w:val="locationCharacterStyle"/>
                <w:color w:val="000000" w:themeColor="text1"/>
                <w:sz w:val="22"/>
              </w:rPr>
            </w:pPr>
            <w:r w:rsidRPr="003E1B26">
              <w:rPr>
                <w:rStyle w:val="locationCharacterStyle"/>
                <w:color w:val="000000" w:themeColor="text1"/>
                <w:sz w:val="22"/>
              </w:rPr>
              <w:t>Overview of role in 1 to 2 lines</w:t>
            </w:r>
          </w:p>
          <w:p w14:paraId="1CF8C8C0" w14:textId="77777777" w:rsidR="00D404BD" w:rsidRPr="003E1B26" w:rsidRDefault="00D404BD" w:rsidP="0054685B">
            <w:pPr>
              <w:pStyle w:val="roleSubHeadingBoldStyle"/>
              <w:rPr>
                <w:rStyle w:val="locationCharacterStyle"/>
                <w:color w:val="000000" w:themeColor="text1"/>
                <w:sz w:val="22"/>
              </w:rPr>
            </w:pPr>
            <w:r w:rsidRPr="003E1B26">
              <w:rPr>
                <w:rStyle w:val="locationCharacterStyle"/>
                <w:color w:val="000000" w:themeColor="text1"/>
                <w:sz w:val="22"/>
              </w:rPr>
              <w:t>Key responsibilities</w:t>
            </w:r>
          </w:p>
          <w:p w14:paraId="0F3A1EC2" w14:textId="5AAAE2E2" w:rsidR="00D404BD" w:rsidRPr="003E1B26" w:rsidRDefault="00EC35C2" w:rsidP="0054685B">
            <w:pPr>
              <w:pStyle w:val="bulletStyle"/>
              <w:rPr>
                <w:rStyle w:val="locationCharacterStyle"/>
                <w:color w:val="000000" w:themeColor="text1"/>
                <w:sz w:val="22"/>
              </w:rPr>
            </w:pPr>
            <w:r w:rsidRPr="003E1B26">
              <w:rPr>
                <w:rStyle w:val="locationCharacterStyle"/>
                <w:color w:val="000000" w:themeColor="text1"/>
                <w:sz w:val="22"/>
              </w:rPr>
              <w:t>Insert 2 to 3 key responsibilities</w:t>
            </w:r>
          </w:p>
          <w:p w14:paraId="43BAA403" w14:textId="77777777" w:rsidR="00D404BD" w:rsidRPr="003E1B26" w:rsidRDefault="00D404BD" w:rsidP="0054685B">
            <w:pPr>
              <w:pStyle w:val="roleSubHeadingBoldStyle"/>
              <w:rPr>
                <w:rStyle w:val="locationCharacterStyle"/>
                <w:color w:val="000000" w:themeColor="text1"/>
                <w:sz w:val="22"/>
              </w:rPr>
            </w:pPr>
            <w:r w:rsidRPr="003E1B26">
              <w:rPr>
                <w:rStyle w:val="locationCharacterStyle"/>
                <w:color w:val="000000" w:themeColor="text1"/>
                <w:sz w:val="22"/>
              </w:rPr>
              <w:t>Achievements</w:t>
            </w:r>
          </w:p>
          <w:p w14:paraId="6591AB98" w14:textId="5F04BB37" w:rsidR="00EC35C2" w:rsidRPr="003E1B26" w:rsidRDefault="00EC35C2" w:rsidP="0054685B">
            <w:pPr>
              <w:pStyle w:val="bulletStyle"/>
              <w:rPr>
                <w:rStyle w:val="locationCharacterStyle"/>
                <w:color w:val="000000" w:themeColor="text1"/>
                <w:sz w:val="22"/>
              </w:rPr>
            </w:pPr>
            <w:r w:rsidRPr="003E1B26">
              <w:rPr>
                <w:rStyle w:val="locationCharacterStyle"/>
                <w:color w:val="000000" w:themeColor="text1"/>
                <w:sz w:val="22"/>
              </w:rPr>
              <w:t>Insert 2 to 3 achievements</w:t>
            </w:r>
          </w:p>
          <w:p w14:paraId="3ACBFDDE" w14:textId="77777777" w:rsidR="00612949" w:rsidRPr="00612949" w:rsidRDefault="00612949" w:rsidP="004D004A">
            <w:pPr>
              <w:pStyle w:val="indentedBulletListStyle"/>
              <w:numPr>
                <w:ilvl w:val="0"/>
                <w:numId w:val="0"/>
              </w:numPr>
              <w:ind w:left="2819"/>
              <w:rPr>
                <w:rStyle w:val="locationCharacterStyle"/>
                <w:b/>
                <w:bCs/>
                <w:color w:val="000000" w:themeColor="text1"/>
                <w:sz w:val="22"/>
              </w:rPr>
            </w:pPr>
          </w:p>
          <w:p w14:paraId="55753538" w14:textId="77777777" w:rsidR="00EC35C2" w:rsidRPr="00612949" w:rsidRDefault="00EC35C2" w:rsidP="0054685B">
            <w:pPr>
              <w:pStyle w:val="indentedBodyStyle"/>
            </w:pPr>
            <w:r w:rsidRPr="003E1B26">
              <w:rPr>
                <w:rStyle w:val="roleTitleCharacterStyle"/>
                <w:color w:val="000000" w:themeColor="text1"/>
              </w:rPr>
              <w:t>Role Title</w:t>
            </w:r>
            <w:r w:rsidRPr="003E1B26">
              <w:rPr>
                <w:rStyle w:val="locationCharacterStyle"/>
                <w:color w:val="000000" w:themeColor="text1"/>
              </w:rPr>
              <w:t xml:space="preserve"> at Company Name</w:t>
            </w:r>
          </w:p>
          <w:p w14:paraId="0C87979D" w14:textId="248E0B51" w:rsidR="00EC35C2" w:rsidRPr="004B0B51" w:rsidRDefault="00EC35C2" w:rsidP="00EC35C2">
            <w:pPr>
              <w:pStyle w:val="roleDateStyle"/>
            </w:pPr>
            <w:r>
              <w:t xml:space="preserve">Month YYYY </w:t>
            </w:r>
            <w:r w:rsidRPr="004B0B51">
              <w:t xml:space="preserve">– </w:t>
            </w:r>
            <w:r>
              <w:t>Month YYYY</w:t>
            </w:r>
          </w:p>
          <w:p w14:paraId="48D01596" w14:textId="77777777" w:rsidR="00EC35C2" w:rsidRPr="003E1B26" w:rsidRDefault="00EC35C2" w:rsidP="00A85C31">
            <w:pPr>
              <w:pStyle w:val="bulletStyle"/>
              <w:numPr>
                <w:ilvl w:val="0"/>
                <w:numId w:val="0"/>
              </w:numPr>
              <w:rPr>
                <w:rStyle w:val="locationCharacterStyle"/>
                <w:color w:val="000000" w:themeColor="text1"/>
                <w:sz w:val="22"/>
              </w:rPr>
            </w:pPr>
            <w:r w:rsidRPr="003E1B26">
              <w:rPr>
                <w:rStyle w:val="locationCharacterStyle"/>
                <w:color w:val="000000" w:themeColor="text1"/>
                <w:sz w:val="22"/>
              </w:rPr>
              <w:t>Overview of role in 1 to 2 lines</w:t>
            </w:r>
          </w:p>
          <w:p w14:paraId="71D8F421" w14:textId="77777777" w:rsidR="00EC35C2" w:rsidRPr="003E1B26" w:rsidRDefault="00EC35C2" w:rsidP="0054685B">
            <w:pPr>
              <w:pStyle w:val="roleSubHeadingBoldStyle"/>
              <w:rPr>
                <w:rStyle w:val="locationCharacterStyle"/>
                <w:color w:val="000000" w:themeColor="text1"/>
                <w:sz w:val="22"/>
              </w:rPr>
            </w:pPr>
            <w:r w:rsidRPr="003E1B26">
              <w:rPr>
                <w:rStyle w:val="locationCharacterStyle"/>
                <w:color w:val="000000" w:themeColor="text1"/>
                <w:sz w:val="22"/>
              </w:rPr>
              <w:t>Key responsibilities</w:t>
            </w:r>
          </w:p>
          <w:p w14:paraId="2B1A919F" w14:textId="77777777" w:rsidR="00EC35C2" w:rsidRPr="003E1B26" w:rsidRDefault="00EC35C2" w:rsidP="0054685B">
            <w:pPr>
              <w:pStyle w:val="bulletStyle"/>
              <w:rPr>
                <w:rStyle w:val="locationCharacterStyle"/>
                <w:color w:val="000000" w:themeColor="text1"/>
                <w:sz w:val="22"/>
              </w:rPr>
            </w:pPr>
            <w:r w:rsidRPr="003E1B26">
              <w:rPr>
                <w:rStyle w:val="locationCharacterStyle"/>
                <w:color w:val="000000" w:themeColor="text1"/>
                <w:sz w:val="22"/>
              </w:rPr>
              <w:t>Insert 2 to 3 key responsibilities</w:t>
            </w:r>
          </w:p>
          <w:p w14:paraId="35514F83" w14:textId="77777777" w:rsidR="00EC35C2" w:rsidRPr="003E1B26" w:rsidRDefault="00EC35C2" w:rsidP="0054685B">
            <w:pPr>
              <w:pStyle w:val="roleSubHeadingBoldStyle"/>
              <w:rPr>
                <w:rStyle w:val="locationCharacterStyle"/>
                <w:color w:val="000000" w:themeColor="text1"/>
                <w:sz w:val="22"/>
              </w:rPr>
            </w:pPr>
            <w:r w:rsidRPr="003E1B26">
              <w:rPr>
                <w:rStyle w:val="locationCharacterStyle"/>
                <w:color w:val="000000" w:themeColor="text1"/>
                <w:sz w:val="22"/>
              </w:rPr>
              <w:t>Achievements</w:t>
            </w:r>
          </w:p>
          <w:p w14:paraId="0B642AC3" w14:textId="6C00352C" w:rsidR="00EC35C2" w:rsidRPr="003E1B26" w:rsidRDefault="00EC35C2" w:rsidP="0054685B">
            <w:pPr>
              <w:pStyle w:val="bulletStyle"/>
              <w:rPr>
                <w:rStyle w:val="locationCharacterStyle"/>
                <w:color w:val="000000" w:themeColor="text1"/>
                <w:sz w:val="22"/>
              </w:rPr>
            </w:pPr>
            <w:r w:rsidRPr="003E1B26">
              <w:rPr>
                <w:rStyle w:val="locationCharacterStyle"/>
                <w:color w:val="000000" w:themeColor="text1"/>
                <w:sz w:val="22"/>
              </w:rPr>
              <w:t>Insert 2 to 3 achievements</w:t>
            </w:r>
          </w:p>
          <w:p w14:paraId="228C20F1" w14:textId="77777777" w:rsidR="00D404BD" w:rsidRPr="00612949" w:rsidRDefault="00D404BD" w:rsidP="00D404BD">
            <w:pPr>
              <w:rPr>
                <w:color w:val="000000" w:themeColor="text1"/>
              </w:rPr>
            </w:pPr>
          </w:p>
          <w:p w14:paraId="4601848E" w14:textId="0C804704" w:rsidR="008651BE" w:rsidRPr="00612949" w:rsidRDefault="00EC03BE" w:rsidP="00D95A77">
            <w:pPr>
              <w:tabs>
                <w:tab w:val="left" w:pos="3769"/>
              </w:tabs>
              <w:rPr>
                <w:rStyle w:val="sectionTitleCharacterStyle"/>
                <w:rFonts w:asciiTheme="minorHAnsi" w:hAnsiTheme="minorHAnsi" w:cstheme="minorBidi"/>
                <w:b w:val="0"/>
                <w:color w:val="000000" w:themeColor="text1"/>
              </w:rPr>
            </w:pPr>
            <w:r w:rsidRPr="00612949">
              <w:rPr>
                <w:color w:val="000000" w:themeColor="text1"/>
              </w:rPr>
              <w:tab/>
            </w:r>
          </w:p>
          <w:p w14:paraId="34D70A32" w14:textId="07864B40" w:rsidR="00D404BD" w:rsidRPr="00612949" w:rsidRDefault="00136346" w:rsidP="00136346">
            <w:pPr>
              <w:pStyle w:val="Headingwithborder"/>
              <w:rPr>
                <w:rStyle w:val="sectionTitleCharacterStyle"/>
                <w:rFonts w:cstheme="minorBidi"/>
                <w:b/>
                <w:color w:val="000000" w:themeColor="text1"/>
                <w:sz w:val="32"/>
              </w:rPr>
            </w:pPr>
            <w:r w:rsidRPr="00612949">
              <w:rPr>
                <w:rStyle w:val="sectionTitleCharacterStyle"/>
                <w:rFonts w:cstheme="minorBidi"/>
                <w:b/>
                <w:color w:val="000000" w:themeColor="text1"/>
                <w:sz w:val="32"/>
              </w:rPr>
              <w:t>References</w:t>
            </w:r>
          </w:p>
          <w:p w14:paraId="2C0E2B15" w14:textId="546BDFC8" w:rsidR="00136346" w:rsidRPr="00661697" w:rsidRDefault="00136346" w:rsidP="00661697">
            <w:pPr>
              <w:pStyle w:val="roleOverviewStyle"/>
              <w:rPr>
                <w:sz w:val="24"/>
              </w:rPr>
            </w:pPr>
            <w:r w:rsidRPr="003E1B26">
              <w:rPr>
                <w:rStyle w:val="locationCharacterStyle"/>
                <w:color w:val="000000" w:themeColor="text1"/>
              </w:rPr>
              <w:t>Available upon request</w:t>
            </w:r>
          </w:p>
        </w:tc>
      </w:tr>
    </w:tbl>
    <w:p w14:paraId="7BAE2981" w14:textId="77777777" w:rsidR="00136346" w:rsidRPr="00974686" w:rsidRDefault="00136346" w:rsidP="0054685B">
      <w:pPr>
        <w:pStyle w:val="roleOverviewStyle"/>
        <w:rPr>
          <w:rStyle w:val="plainTextCharacterStyle"/>
        </w:rPr>
      </w:pPr>
    </w:p>
    <w:sectPr w:rsidR="00136346" w:rsidRPr="00974686" w:rsidSect="00CA17E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851" w:right="720" w:bottom="720" w:left="720" w:header="45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86018E" w14:textId="77777777" w:rsidR="008050B6" w:rsidRDefault="008050B6">
      <w:r>
        <w:separator/>
      </w:r>
    </w:p>
  </w:endnote>
  <w:endnote w:type="continuationSeparator" w:id="0">
    <w:p w14:paraId="12376372" w14:textId="77777777" w:rsidR="008050B6" w:rsidRDefault="008050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680012656"/>
      <w:docPartObj>
        <w:docPartGallery w:val="Page Numbers (Bottom of Page)"/>
        <w:docPartUnique/>
      </w:docPartObj>
    </w:sdtPr>
    <w:sdtContent>
      <w:p w14:paraId="12671ABA" w14:textId="7641E956" w:rsidR="003A0324" w:rsidRDefault="003A0324" w:rsidP="004B334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99EB3CF" w14:textId="77777777" w:rsidR="003A0324" w:rsidRDefault="003A0324" w:rsidP="003A032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64828034"/>
      <w:docPartObj>
        <w:docPartGallery w:val="Page Numbers (Bottom of Page)"/>
        <w:docPartUnique/>
      </w:docPartObj>
    </w:sdtPr>
    <w:sdtContent>
      <w:p w14:paraId="14A87EFA" w14:textId="7378E66A" w:rsidR="003A0324" w:rsidRPr="003A0324" w:rsidRDefault="003A0324" w:rsidP="003A0324">
        <w:pPr>
          <w:pStyle w:val="footerStyle"/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0DDB8" w14:textId="77777777" w:rsidR="006F5C0B" w:rsidRDefault="006F5C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AFB7CF" w14:textId="77777777" w:rsidR="008050B6" w:rsidRDefault="008050B6">
      <w:r>
        <w:separator/>
      </w:r>
    </w:p>
  </w:footnote>
  <w:footnote w:type="continuationSeparator" w:id="0">
    <w:p w14:paraId="65F133EE" w14:textId="77777777" w:rsidR="008050B6" w:rsidRDefault="008050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7D55E" w14:textId="77777777" w:rsidR="006F5C0B" w:rsidRDefault="006F5C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781B4D" w14:textId="77777777" w:rsidR="006F5C0B" w:rsidRDefault="006F5C0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FACEC9" w14:textId="48E46ABD" w:rsidR="002F0A3F" w:rsidRPr="005905D8" w:rsidRDefault="006E6F20" w:rsidP="005905D8">
    <w:pPr>
      <w:pStyle w:val="personalDetailsTitleStyle"/>
    </w:pPr>
    <w:r w:rsidRPr="005905D8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1F607E0A" wp14:editId="4A7998E0">
              <wp:simplePos x="0" y="0"/>
              <wp:positionH relativeFrom="page">
                <wp:posOffset>-38100</wp:posOffset>
              </wp:positionH>
              <wp:positionV relativeFrom="paragraph">
                <wp:posOffset>-291465</wp:posOffset>
              </wp:positionV>
              <wp:extent cx="7642860" cy="1470660"/>
              <wp:effectExtent l="0" t="0" r="0" b="0"/>
              <wp:wrapNone/>
              <wp:docPr id="2047594546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42860" cy="1470660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9A753CB" id="Rectangle 3" o:spid="_x0000_s1026" style="position:absolute;margin-left:-3pt;margin-top:-22.95pt;width:601.8pt;height:115.8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" fillcolor="#4472c4 [3204]" stroked="f" strokeweight="1pt">
              <w10:wrap anchorx="page"/>
            </v:rect>
          </w:pict>
        </mc:Fallback>
      </mc:AlternateContent>
    </w:r>
    <w:proofErr w:type="spellStart"/>
    <w:r w:rsidRPr="005905D8">
      <w:t>Fname</w:t>
    </w:r>
    <w:proofErr w:type="spellEnd"/>
    <w:r w:rsidRPr="005905D8">
      <w:t xml:space="preserve"> </w:t>
    </w:r>
    <w:proofErr w:type="spellStart"/>
    <w:r w:rsidRPr="005905D8">
      <w:t>Lname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D765D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EAEC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A4B18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F3C623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55E145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4CFD8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9DE6D0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37AAA1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F5C72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08A69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27428E"/>
    <w:multiLevelType w:val="hybridMultilevel"/>
    <w:tmpl w:val="173E0108"/>
    <w:lvl w:ilvl="0" w:tplc="4AE49B4C">
      <w:start w:val="1"/>
      <w:numFmt w:val="bullet"/>
      <w:lvlText w:val=""/>
      <w:lvlJc w:val="left"/>
      <w:pPr>
        <w:ind w:left="567" w:hanging="20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2A6310"/>
    <w:multiLevelType w:val="hybridMultilevel"/>
    <w:tmpl w:val="6AC6CECA"/>
    <w:lvl w:ilvl="0" w:tplc="BF78E44C">
      <w:start w:val="1"/>
      <w:numFmt w:val="bullet"/>
      <w:pStyle w:val="bulletStyl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391A45"/>
    <w:multiLevelType w:val="multilevel"/>
    <w:tmpl w:val="CECCF6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8E7650"/>
    <w:multiLevelType w:val="hybridMultilevel"/>
    <w:tmpl w:val="475291BA"/>
    <w:lvl w:ilvl="0" w:tplc="08CE44B6">
      <w:start w:val="1"/>
      <w:numFmt w:val="bullet"/>
      <w:lvlText w:val="●"/>
      <w:lvlJc w:val="left"/>
      <w:pPr>
        <w:ind w:left="720" w:hanging="360"/>
      </w:pPr>
    </w:lvl>
    <w:lvl w:ilvl="1" w:tplc="7272E7B0">
      <w:start w:val="1"/>
      <w:numFmt w:val="bullet"/>
      <w:lvlText w:val="○"/>
      <w:lvlJc w:val="left"/>
      <w:pPr>
        <w:ind w:left="1440" w:hanging="360"/>
      </w:pPr>
    </w:lvl>
    <w:lvl w:ilvl="2" w:tplc="D52EE586">
      <w:start w:val="1"/>
      <w:numFmt w:val="bullet"/>
      <w:lvlText w:val="■"/>
      <w:lvlJc w:val="left"/>
      <w:pPr>
        <w:ind w:left="2160" w:hanging="360"/>
      </w:pPr>
    </w:lvl>
    <w:lvl w:ilvl="3" w:tplc="0CD6C312">
      <w:start w:val="1"/>
      <w:numFmt w:val="bullet"/>
      <w:lvlText w:val="●"/>
      <w:lvlJc w:val="left"/>
      <w:pPr>
        <w:ind w:left="2880" w:hanging="360"/>
      </w:pPr>
    </w:lvl>
    <w:lvl w:ilvl="4" w:tplc="3140ADD2">
      <w:start w:val="1"/>
      <w:numFmt w:val="bullet"/>
      <w:lvlText w:val="○"/>
      <w:lvlJc w:val="left"/>
      <w:pPr>
        <w:ind w:left="3600" w:hanging="360"/>
      </w:pPr>
    </w:lvl>
    <w:lvl w:ilvl="5" w:tplc="F0F0E7FE">
      <w:start w:val="1"/>
      <w:numFmt w:val="bullet"/>
      <w:lvlText w:val="■"/>
      <w:lvlJc w:val="left"/>
      <w:pPr>
        <w:ind w:left="4320" w:hanging="360"/>
      </w:pPr>
    </w:lvl>
    <w:lvl w:ilvl="6" w:tplc="B18E1068">
      <w:start w:val="1"/>
      <w:numFmt w:val="bullet"/>
      <w:lvlText w:val="●"/>
      <w:lvlJc w:val="left"/>
      <w:pPr>
        <w:ind w:left="5040" w:hanging="360"/>
      </w:pPr>
    </w:lvl>
    <w:lvl w:ilvl="7" w:tplc="CCF2F422">
      <w:start w:val="1"/>
      <w:numFmt w:val="bullet"/>
      <w:lvlText w:val="○"/>
      <w:lvlJc w:val="left"/>
      <w:pPr>
        <w:ind w:left="5760" w:hanging="360"/>
      </w:pPr>
    </w:lvl>
    <w:lvl w:ilvl="8" w:tplc="5B8EADE6">
      <w:start w:val="1"/>
      <w:numFmt w:val="bullet"/>
      <w:lvlText w:val="■"/>
      <w:lvlJc w:val="left"/>
      <w:pPr>
        <w:ind w:left="6480" w:hanging="360"/>
      </w:pPr>
    </w:lvl>
  </w:abstractNum>
  <w:abstractNum w:abstractNumId="14" w15:restartNumberingAfterBreak="0">
    <w:nsid w:val="3A5E740B"/>
    <w:multiLevelType w:val="hybridMultilevel"/>
    <w:tmpl w:val="5E9E38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4B4132"/>
    <w:multiLevelType w:val="hybridMultilevel"/>
    <w:tmpl w:val="CECCF6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232D72"/>
    <w:multiLevelType w:val="hybridMultilevel"/>
    <w:tmpl w:val="5B8A1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065025"/>
    <w:multiLevelType w:val="hybridMultilevel"/>
    <w:tmpl w:val="3C701562"/>
    <w:lvl w:ilvl="0" w:tplc="D4CAD9D8">
      <w:start w:val="1"/>
      <w:numFmt w:val="bullet"/>
      <w:pStyle w:val="indentedBulletListStyle"/>
      <w:lvlText w:val=""/>
      <w:lvlJc w:val="left"/>
      <w:pPr>
        <w:ind w:left="281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5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2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9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6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1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8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579" w:hanging="360"/>
      </w:pPr>
      <w:rPr>
        <w:rFonts w:ascii="Wingdings" w:hAnsi="Wingdings" w:hint="default"/>
      </w:rPr>
    </w:lvl>
  </w:abstractNum>
  <w:abstractNum w:abstractNumId="18" w15:restartNumberingAfterBreak="0">
    <w:nsid w:val="73972CF9"/>
    <w:multiLevelType w:val="hybridMultilevel"/>
    <w:tmpl w:val="1C5E8B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3761525">
    <w:abstractNumId w:val="13"/>
  </w:num>
  <w:num w:numId="2" w16cid:durableId="967971396">
    <w:abstractNumId w:val="0"/>
  </w:num>
  <w:num w:numId="3" w16cid:durableId="1849178513">
    <w:abstractNumId w:val="1"/>
  </w:num>
  <w:num w:numId="4" w16cid:durableId="1103300389">
    <w:abstractNumId w:val="2"/>
  </w:num>
  <w:num w:numId="5" w16cid:durableId="1857619202">
    <w:abstractNumId w:val="3"/>
  </w:num>
  <w:num w:numId="6" w16cid:durableId="48966922">
    <w:abstractNumId w:val="8"/>
  </w:num>
  <w:num w:numId="7" w16cid:durableId="568883274">
    <w:abstractNumId w:val="4"/>
  </w:num>
  <w:num w:numId="8" w16cid:durableId="377366335">
    <w:abstractNumId w:val="5"/>
  </w:num>
  <w:num w:numId="9" w16cid:durableId="1987737726">
    <w:abstractNumId w:val="6"/>
  </w:num>
  <w:num w:numId="10" w16cid:durableId="1007711528">
    <w:abstractNumId w:val="7"/>
  </w:num>
  <w:num w:numId="11" w16cid:durableId="1334457369">
    <w:abstractNumId w:val="9"/>
  </w:num>
  <w:num w:numId="12" w16cid:durableId="887686668">
    <w:abstractNumId w:val="17"/>
  </w:num>
  <w:num w:numId="13" w16cid:durableId="1489977344">
    <w:abstractNumId w:val="16"/>
  </w:num>
  <w:num w:numId="14" w16cid:durableId="417365201">
    <w:abstractNumId w:val="15"/>
  </w:num>
  <w:num w:numId="15" w16cid:durableId="1231770549">
    <w:abstractNumId w:val="12"/>
  </w:num>
  <w:num w:numId="16" w16cid:durableId="584538223">
    <w:abstractNumId w:val="10"/>
  </w:num>
  <w:num w:numId="17" w16cid:durableId="1221021517">
    <w:abstractNumId w:val="17"/>
  </w:num>
  <w:num w:numId="18" w16cid:durableId="2145929775">
    <w:abstractNumId w:val="11"/>
  </w:num>
  <w:num w:numId="19" w16cid:durableId="213277317">
    <w:abstractNumId w:val="18"/>
  </w:num>
  <w:num w:numId="20" w16cid:durableId="212233560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c0NjA3NDc3tTAxNbZU0lEKTi0uzszPAykwrAUA9Nq08iwAAAA="/>
  </w:docVars>
  <w:rsids>
    <w:rsidRoot w:val="00D659D4"/>
    <w:rsid w:val="00034355"/>
    <w:rsid w:val="00075074"/>
    <w:rsid w:val="000978BC"/>
    <w:rsid w:val="000A4ACE"/>
    <w:rsid w:val="000E1726"/>
    <w:rsid w:val="00136346"/>
    <w:rsid w:val="00184CD7"/>
    <w:rsid w:val="00191B35"/>
    <w:rsid w:val="001B1C0A"/>
    <w:rsid w:val="002475E6"/>
    <w:rsid w:val="00272858"/>
    <w:rsid w:val="00277E57"/>
    <w:rsid w:val="002D0473"/>
    <w:rsid w:val="002E4A25"/>
    <w:rsid w:val="002F0A3F"/>
    <w:rsid w:val="00310E6E"/>
    <w:rsid w:val="00315924"/>
    <w:rsid w:val="003365E0"/>
    <w:rsid w:val="00350E0B"/>
    <w:rsid w:val="00372237"/>
    <w:rsid w:val="003A0324"/>
    <w:rsid w:val="003D3CC5"/>
    <w:rsid w:val="003E1B26"/>
    <w:rsid w:val="004351BF"/>
    <w:rsid w:val="00441CAF"/>
    <w:rsid w:val="004749EA"/>
    <w:rsid w:val="00494992"/>
    <w:rsid w:val="004B0B51"/>
    <w:rsid w:val="004B40EE"/>
    <w:rsid w:val="004D004A"/>
    <w:rsid w:val="004E5A50"/>
    <w:rsid w:val="004F75CB"/>
    <w:rsid w:val="00511987"/>
    <w:rsid w:val="0054685B"/>
    <w:rsid w:val="005905D8"/>
    <w:rsid w:val="005923E1"/>
    <w:rsid w:val="00612949"/>
    <w:rsid w:val="0066103B"/>
    <w:rsid w:val="00661697"/>
    <w:rsid w:val="0068646E"/>
    <w:rsid w:val="006B1934"/>
    <w:rsid w:val="006B6BC9"/>
    <w:rsid w:val="006E05A1"/>
    <w:rsid w:val="006E0B23"/>
    <w:rsid w:val="006E6F20"/>
    <w:rsid w:val="006F5C0B"/>
    <w:rsid w:val="006F5E72"/>
    <w:rsid w:val="00700705"/>
    <w:rsid w:val="00750C85"/>
    <w:rsid w:val="0076629F"/>
    <w:rsid w:val="00782EEB"/>
    <w:rsid w:val="007A29A1"/>
    <w:rsid w:val="007B29F0"/>
    <w:rsid w:val="007E7E9D"/>
    <w:rsid w:val="007F4753"/>
    <w:rsid w:val="008050B6"/>
    <w:rsid w:val="008651BE"/>
    <w:rsid w:val="00893718"/>
    <w:rsid w:val="0092546B"/>
    <w:rsid w:val="00937BA8"/>
    <w:rsid w:val="009406C1"/>
    <w:rsid w:val="00974686"/>
    <w:rsid w:val="009960C1"/>
    <w:rsid w:val="009A0AFD"/>
    <w:rsid w:val="009C7C4F"/>
    <w:rsid w:val="009D02A5"/>
    <w:rsid w:val="009F1CBF"/>
    <w:rsid w:val="00A05A17"/>
    <w:rsid w:val="00A25602"/>
    <w:rsid w:val="00A41584"/>
    <w:rsid w:val="00A450FB"/>
    <w:rsid w:val="00A570B0"/>
    <w:rsid w:val="00A85C31"/>
    <w:rsid w:val="00AA1BBD"/>
    <w:rsid w:val="00AA22D0"/>
    <w:rsid w:val="00AB62B3"/>
    <w:rsid w:val="00B41944"/>
    <w:rsid w:val="00B83058"/>
    <w:rsid w:val="00B91954"/>
    <w:rsid w:val="00BC7D8B"/>
    <w:rsid w:val="00BD1916"/>
    <w:rsid w:val="00BD41EF"/>
    <w:rsid w:val="00BE7413"/>
    <w:rsid w:val="00C0269B"/>
    <w:rsid w:val="00C223EF"/>
    <w:rsid w:val="00C6584A"/>
    <w:rsid w:val="00C739D8"/>
    <w:rsid w:val="00CA17ED"/>
    <w:rsid w:val="00CD07A7"/>
    <w:rsid w:val="00CD3BF4"/>
    <w:rsid w:val="00D212A2"/>
    <w:rsid w:val="00D3057C"/>
    <w:rsid w:val="00D32DC9"/>
    <w:rsid w:val="00D404BD"/>
    <w:rsid w:val="00D659D4"/>
    <w:rsid w:val="00D95A77"/>
    <w:rsid w:val="00E2348D"/>
    <w:rsid w:val="00E8298F"/>
    <w:rsid w:val="00EA3D5D"/>
    <w:rsid w:val="00EC03BE"/>
    <w:rsid w:val="00EC35C2"/>
    <w:rsid w:val="00ED7EF7"/>
    <w:rsid w:val="00EE5E55"/>
    <w:rsid w:val="00F1290A"/>
    <w:rsid w:val="00FC07DE"/>
    <w:rsid w:val="00FE1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EBB3B8"/>
  <w15:docId w15:val="{6DB9970D-0EC0-C848-848C-2BB312C7A1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ersonalDetailsTitleStyle">
    <w:name w:val="personalDetailsTitleStyle"/>
    <w:autoRedefine/>
    <w:qFormat/>
    <w:rsid w:val="005905D8"/>
    <w:pPr>
      <w:jc w:val="center"/>
    </w:pPr>
    <w:rPr>
      <w:rFonts w:ascii="Arial" w:hAnsi="Arial" w:cs="Times New Roman (Body CS)"/>
      <w:b/>
      <w:color w:val="FFFFFF" w:themeColor="background1"/>
      <w:spacing w:val="-20"/>
      <w:sz w:val="48"/>
      <w:szCs w:val="48"/>
    </w:rPr>
  </w:style>
  <w:style w:type="paragraph" w:customStyle="1" w:styleId="sectionTitleStyle">
    <w:name w:val="sectionTitleStyle"/>
    <w:basedOn w:val="Normal"/>
    <w:autoRedefine/>
    <w:qFormat/>
    <w:rsid w:val="003C5C29"/>
    <w:pPr>
      <w:spacing w:before="320" w:after="320"/>
    </w:pPr>
    <w:rPr>
      <w:rFonts w:ascii="Arial" w:hAnsi="Arial"/>
      <w:b/>
      <w:color w:val="1C1C1C"/>
      <w:sz w:val="36"/>
      <w:szCs w:val="44"/>
    </w:rPr>
  </w:style>
  <w:style w:type="paragraph" w:customStyle="1" w:styleId="plainTextStyle">
    <w:name w:val="plainTextStyle"/>
    <w:basedOn w:val="Normal"/>
    <w:autoRedefine/>
    <w:qFormat/>
    <w:rsid w:val="005876E9"/>
    <w:pPr>
      <w:tabs>
        <w:tab w:val="left" w:pos="2098"/>
      </w:tabs>
      <w:spacing w:before="80" w:after="400" w:line="288" w:lineRule="auto"/>
      <w:ind w:left="2098" w:hanging="2098"/>
    </w:pPr>
    <w:rPr>
      <w:rFonts w:ascii="Arial" w:hAnsi="Arial"/>
      <w:color w:val="1C1C1C"/>
      <w:sz w:val="22"/>
    </w:rPr>
  </w:style>
  <w:style w:type="paragraph" w:customStyle="1" w:styleId="plainTextStyleWithBorder">
    <w:name w:val="plainTextStyleWithBorder"/>
    <w:basedOn w:val="plainTextStyle"/>
    <w:qFormat/>
    <w:rsid w:val="00BD41EF"/>
    <w:pPr>
      <w:pBdr>
        <w:bottom w:val="single" w:sz="8" w:space="4" w:color="D6D6D6"/>
      </w:pBdr>
      <w:spacing w:after="360" w:line="240" w:lineRule="auto"/>
      <w:ind w:left="0" w:firstLine="0"/>
    </w:pPr>
  </w:style>
  <w:style w:type="character" w:customStyle="1" w:styleId="roleTitleCharacterStyle">
    <w:name w:val="roleTitleCharacterStyle"/>
    <w:basedOn w:val="DefaultParagraphFont"/>
    <w:uiPriority w:val="1"/>
    <w:qFormat/>
    <w:rsid w:val="00A348E9"/>
    <w:rPr>
      <w:rFonts w:ascii="Arial" w:hAnsi="Arial"/>
      <w:b/>
      <w:color w:val="1C1C1C"/>
      <w:sz w:val="24"/>
    </w:rPr>
  </w:style>
  <w:style w:type="paragraph" w:customStyle="1" w:styleId="roleDateStyle">
    <w:name w:val="roleDateStyle"/>
    <w:basedOn w:val="Normal"/>
    <w:autoRedefine/>
    <w:qFormat/>
    <w:rsid w:val="00EC35C2"/>
    <w:pPr>
      <w:tabs>
        <w:tab w:val="left" w:pos="2098"/>
      </w:tabs>
      <w:spacing w:before="40"/>
    </w:pPr>
    <w:rPr>
      <w:rFonts w:ascii="Arial" w:hAnsi="Arial"/>
      <w:color w:val="7F7F7F" w:themeColor="text1" w:themeTint="80"/>
      <w:sz w:val="22"/>
    </w:rPr>
  </w:style>
  <w:style w:type="character" w:customStyle="1" w:styleId="plainTextCharacterStyle">
    <w:name w:val="plainTextCharacterStyle"/>
    <w:basedOn w:val="DefaultParagraphFont"/>
    <w:uiPriority w:val="1"/>
    <w:qFormat/>
    <w:rsid w:val="003A08B5"/>
    <w:rPr>
      <w:rFonts w:ascii="Arial" w:hAnsi="Arial"/>
      <w:color w:val="1C1C1C"/>
      <w:sz w:val="22"/>
    </w:rPr>
  </w:style>
  <w:style w:type="paragraph" w:styleId="NoSpacing">
    <w:name w:val="No Spacing"/>
    <w:uiPriority w:val="1"/>
    <w:qFormat/>
    <w:rsid w:val="0048418C"/>
  </w:style>
  <w:style w:type="character" w:styleId="Hyperlink">
    <w:name w:val="Hyperlink"/>
    <w:basedOn w:val="DefaultParagraphFont"/>
    <w:uiPriority w:val="99"/>
    <w:unhideWhenUsed/>
    <w:rsid w:val="00573B7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3B73"/>
    <w:rPr>
      <w:color w:val="605E5C"/>
      <w:shd w:val="clear" w:color="auto" w:fill="E1DFDD"/>
    </w:rPr>
  </w:style>
  <w:style w:type="paragraph" w:customStyle="1" w:styleId="personalDetailsTextStyleWithBorder">
    <w:name w:val="personalDetailsTextStyleWithBorder"/>
    <w:link w:val="personalDetailsTextStyleWithBorderChar"/>
    <w:autoRedefine/>
    <w:qFormat/>
    <w:rsid w:val="002F30B1"/>
    <w:pPr>
      <w:pBdr>
        <w:bottom w:val="single" w:sz="24" w:space="20" w:color="auto"/>
      </w:pBdr>
      <w:spacing w:line="288" w:lineRule="auto"/>
    </w:pPr>
    <w:rPr>
      <w:rFonts w:ascii="Arial" w:hAnsi="Arial" w:cs="Arial"/>
      <w:color w:val="1C1C1C"/>
    </w:rPr>
  </w:style>
  <w:style w:type="paragraph" w:customStyle="1" w:styleId="indentedBodyStyleWithDoubleBorder">
    <w:name w:val="indentedBodyStyleWithDoubleBorder"/>
    <w:basedOn w:val="indentedBodyStyleWithBorder"/>
    <w:autoRedefine/>
    <w:qFormat/>
    <w:rsid w:val="000B2143"/>
    <w:pPr>
      <w:pBdr>
        <w:top w:val="single" w:sz="8" w:space="20" w:color="D6D6D6"/>
      </w:pBdr>
    </w:pPr>
  </w:style>
  <w:style w:type="character" w:customStyle="1" w:styleId="sectionTitleCharacterStyle">
    <w:name w:val="sectionTitleCharacterStyle"/>
    <w:basedOn w:val="DefaultParagraphFont"/>
    <w:uiPriority w:val="1"/>
    <w:qFormat/>
    <w:rsid w:val="00CD3BF4"/>
    <w:rPr>
      <w:rFonts w:ascii="Arial" w:hAnsi="Arial" w:cs="Arial"/>
      <w:b/>
      <w:color w:val="FFFFFF" w:themeColor="background1"/>
      <w:sz w:val="24"/>
    </w:rPr>
  </w:style>
  <w:style w:type="paragraph" w:customStyle="1" w:styleId="indentedBodyStyleWithBorder">
    <w:name w:val="indentedBodyStyleWithBorder"/>
    <w:basedOn w:val="Normal"/>
    <w:autoRedefine/>
    <w:qFormat/>
    <w:rsid w:val="00974686"/>
    <w:pPr>
      <w:pBdr>
        <w:bottom w:val="single" w:sz="8" w:space="20" w:color="D6D6D6"/>
      </w:pBdr>
      <w:tabs>
        <w:tab w:val="left" w:pos="2098"/>
      </w:tabs>
      <w:spacing w:before="320" w:after="320" w:line="288" w:lineRule="auto"/>
      <w:ind w:left="2098" w:hanging="2098"/>
    </w:pPr>
    <w:rPr>
      <w:rFonts w:ascii="Arial" w:hAnsi="Arial" w:cs="Arial"/>
      <w:sz w:val="22"/>
    </w:rPr>
  </w:style>
  <w:style w:type="paragraph" w:customStyle="1" w:styleId="indentedBodyStyle">
    <w:name w:val="indentedBodyStyle"/>
    <w:next w:val="Normal"/>
    <w:autoRedefine/>
    <w:qFormat/>
    <w:rsid w:val="0054685B"/>
    <w:pPr>
      <w:keepNext/>
      <w:spacing w:before="20"/>
    </w:pPr>
    <w:rPr>
      <w:rFonts w:ascii="Arial" w:hAnsi="Arial" w:cs="Arial"/>
      <w:color w:val="000000" w:themeColor="text1"/>
      <w:sz w:val="22"/>
      <w:szCs w:val="22"/>
    </w:rPr>
  </w:style>
  <w:style w:type="character" w:customStyle="1" w:styleId="locationCharacterStyle">
    <w:name w:val="locationCharacterStyle"/>
    <w:basedOn w:val="plainTextCharacterStyle"/>
    <w:uiPriority w:val="1"/>
    <w:qFormat/>
    <w:rsid w:val="004935C5"/>
    <w:rPr>
      <w:rFonts w:ascii="Arial" w:hAnsi="Arial"/>
      <w:color w:val="1C1C1C"/>
      <w:sz w:val="24"/>
    </w:rPr>
  </w:style>
  <w:style w:type="paragraph" w:styleId="FootnoteText">
    <w:name w:val="footnote text"/>
    <w:basedOn w:val="Normal"/>
    <w:link w:val="FootnoteTextChar"/>
    <w:uiPriority w:val="99"/>
    <w:unhideWhenUsed/>
    <w:rsid w:val="006B212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B212D"/>
    <w:rPr>
      <w:sz w:val="20"/>
      <w:szCs w:val="20"/>
    </w:rPr>
  </w:style>
  <w:style w:type="paragraph" w:customStyle="1" w:styleId="footerStyle">
    <w:name w:val="footerStyle"/>
    <w:basedOn w:val="Normal"/>
    <w:autoRedefine/>
    <w:qFormat/>
    <w:rsid w:val="009D02A5"/>
    <w:pPr>
      <w:jc w:val="right"/>
    </w:pPr>
    <w:rPr>
      <w:rFonts w:ascii="Arial" w:hAnsi="Arial"/>
      <w:color w:val="1C1C1C"/>
      <w:sz w:val="22"/>
    </w:rPr>
  </w:style>
  <w:style w:type="paragraph" w:styleId="Header">
    <w:name w:val="header"/>
    <w:basedOn w:val="Normal"/>
    <w:link w:val="HeaderChar"/>
    <w:uiPriority w:val="99"/>
    <w:unhideWhenUsed/>
    <w:rsid w:val="00D212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12A2"/>
  </w:style>
  <w:style w:type="paragraph" w:styleId="Footer">
    <w:name w:val="footer"/>
    <w:basedOn w:val="Normal"/>
    <w:link w:val="FooterChar"/>
    <w:uiPriority w:val="99"/>
    <w:unhideWhenUsed/>
    <w:rsid w:val="00D212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12A2"/>
  </w:style>
  <w:style w:type="paragraph" w:customStyle="1" w:styleId="roleOverviewStyle">
    <w:name w:val="roleOverviewStyle"/>
    <w:basedOn w:val="indentedBodyStyle"/>
    <w:qFormat/>
    <w:rsid w:val="00AB62B3"/>
    <w:pPr>
      <w:spacing w:before="120"/>
    </w:pPr>
  </w:style>
  <w:style w:type="paragraph" w:customStyle="1" w:styleId="indentedBulletListStyle">
    <w:name w:val="indentedBulletListStyle"/>
    <w:basedOn w:val="roleOverviewStyle"/>
    <w:qFormat/>
    <w:rsid w:val="00511987"/>
    <w:pPr>
      <w:numPr>
        <w:numId w:val="12"/>
      </w:numPr>
    </w:pPr>
  </w:style>
  <w:style w:type="character" w:styleId="PageNumber">
    <w:name w:val="page number"/>
    <w:basedOn w:val="DefaultParagraphFont"/>
    <w:uiPriority w:val="99"/>
    <w:semiHidden/>
    <w:unhideWhenUsed/>
    <w:rsid w:val="003A0324"/>
  </w:style>
  <w:style w:type="character" w:styleId="FollowedHyperlink">
    <w:name w:val="FollowedHyperlink"/>
    <w:basedOn w:val="DefaultParagraphFont"/>
    <w:uiPriority w:val="99"/>
    <w:semiHidden/>
    <w:unhideWhenUsed/>
    <w:rsid w:val="00974686"/>
    <w:rPr>
      <w:color w:val="954F72" w:themeColor="followedHyperlink"/>
      <w:u w:val="single"/>
    </w:rPr>
  </w:style>
  <w:style w:type="paragraph" w:customStyle="1" w:styleId="indentedBulletListStyleWithBorder">
    <w:name w:val="indentedBulletListStyleWithBorder"/>
    <w:basedOn w:val="indentedBulletListStyle"/>
    <w:autoRedefine/>
    <w:qFormat/>
    <w:rsid w:val="00AA1BBD"/>
  </w:style>
  <w:style w:type="paragraph" w:customStyle="1" w:styleId="roleSubHeadingBoldStyle">
    <w:name w:val="roleSubHeadingBoldStyle"/>
    <w:basedOn w:val="roleOverviewStyle"/>
    <w:qFormat/>
    <w:rsid w:val="00BD41EF"/>
    <w:rPr>
      <w:b/>
    </w:rPr>
  </w:style>
  <w:style w:type="paragraph" w:customStyle="1" w:styleId="emailLinkHeader">
    <w:name w:val="emailLinkHeader"/>
    <w:basedOn w:val="personalDetailsTextStyleWithBorder"/>
    <w:link w:val="emailLinkHeaderChar"/>
    <w:qFormat/>
    <w:rsid w:val="009960C1"/>
    <w:pPr>
      <w:pBdr>
        <w:bottom w:val="none" w:sz="0" w:space="0" w:color="auto"/>
      </w:pBdr>
    </w:pPr>
    <w:rPr>
      <w:color w:val="000000" w:themeColor="text1"/>
      <w:sz w:val="22"/>
    </w:rPr>
  </w:style>
  <w:style w:type="paragraph" w:customStyle="1" w:styleId="headerVerticalDivider">
    <w:name w:val="headerVerticalDivider"/>
    <w:basedOn w:val="emailLinkHeader"/>
    <w:link w:val="headerVerticalDividerChar"/>
    <w:qFormat/>
    <w:rsid w:val="004B40EE"/>
    <w:rPr>
      <w:color w:val="BFBFBF" w:themeColor="background1" w:themeShade="BF"/>
    </w:rPr>
  </w:style>
  <w:style w:type="character" w:customStyle="1" w:styleId="personalDetailsTextStyleWithBorderChar">
    <w:name w:val="personalDetailsTextStyleWithBorder Char"/>
    <w:basedOn w:val="DefaultParagraphFont"/>
    <w:link w:val="personalDetailsTextStyleWithBorder"/>
    <w:rsid w:val="004B40EE"/>
    <w:rPr>
      <w:rFonts w:ascii="Arial" w:hAnsi="Arial" w:cs="Arial"/>
      <w:color w:val="1C1C1C"/>
    </w:rPr>
  </w:style>
  <w:style w:type="character" w:customStyle="1" w:styleId="emailLinkHeaderChar">
    <w:name w:val="emailLinkHeader Char"/>
    <w:basedOn w:val="personalDetailsTextStyleWithBorderChar"/>
    <w:link w:val="emailLinkHeader"/>
    <w:rsid w:val="009960C1"/>
    <w:rPr>
      <w:rFonts w:ascii="Arial" w:hAnsi="Arial" w:cs="Arial"/>
      <w:color w:val="000000" w:themeColor="text1"/>
      <w:sz w:val="22"/>
    </w:rPr>
  </w:style>
  <w:style w:type="character" w:customStyle="1" w:styleId="headerVerticalDividerChar">
    <w:name w:val="headerVerticalDivider Char"/>
    <w:basedOn w:val="emailLinkHeaderChar"/>
    <w:link w:val="headerVerticalDivider"/>
    <w:rsid w:val="004B40EE"/>
    <w:rPr>
      <w:rFonts w:ascii="Arial" w:hAnsi="Arial" w:cs="Arial"/>
      <w:color w:val="BFBFBF" w:themeColor="background1" w:themeShade="BF"/>
      <w:sz w:val="22"/>
    </w:rPr>
  </w:style>
  <w:style w:type="paragraph" w:customStyle="1" w:styleId="Headingwithborder">
    <w:name w:val="Heading with border"/>
    <w:basedOn w:val="plainTextStyleWithBorder"/>
    <w:qFormat/>
    <w:rsid w:val="007F4753"/>
    <w:pPr>
      <w:spacing w:line="360" w:lineRule="auto"/>
    </w:pPr>
    <w:rPr>
      <w:b/>
      <w:bCs/>
      <w:sz w:val="32"/>
      <w:szCs w:val="32"/>
    </w:rPr>
  </w:style>
  <w:style w:type="table" w:styleId="TableGrid">
    <w:name w:val="Table Grid"/>
    <w:basedOn w:val="TableNormal"/>
    <w:uiPriority w:val="39"/>
    <w:rsid w:val="002F0A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36346"/>
    <w:pPr>
      <w:ind w:left="720"/>
      <w:contextualSpacing/>
    </w:pPr>
  </w:style>
  <w:style w:type="paragraph" w:customStyle="1" w:styleId="bulletStyle">
    <w:name w:val="bulletStyle"/>
    <w:basedOn w:val="indentedBulletListStyle"/>
    <w:qFormat/>
    <w:rsid w:val="003E1B26"/>
    <w:pPr>
      <w:numPr>
        <w:numId w:val="18"/>
      </w:numPr>
      <w:ind w:left="307" w:hanging="21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D19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1916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851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3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sumelookup.com.au/2023/05/how-to-sell-yourself-in-40-words-or-less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78267AA-2929-F24F-8717-19771E8FD9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72</Words>
  <Characters>98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ek.com.au</dc:creator>
  <cp:lastModifiedBy>Reza Islam</cp:lastModifiedBy>
  <cp:revision>9</cp:revision>
  <cp:lastPrinted>2020-01-22T02:55:00Z</cp:lastPrinted>
  <dcterms:created xsi:type="dcterms:W3CDTF">2023-05-07T02:56:00Z</dcterms:created>
  <dcterms:modified xsi:type="dcterms:W3CDTF">2023-05-07T11:48:00Z</dcterms:modified>
</cp:coreProperties>
</file>